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221E8" w14:textId="0CCC4852" w:rsidR="00AA5F6D" w:rsidRDefault="00AA5F6D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AA5F6D">
        <w:rPr>
          <w:lang w:eastAsia="fr-CA"/>
        </w:rPr>
        <w:fldChar w:fldCharType="begin"/>
      </w:r>
      <w:r w:rsidR="00A952B0">
        <w:rPr>
          <w:lang w:eastAsia="fr-CA"/>
        </w:rPr>
        <w:instrText xml:space="preserve"> INCLUDEPICTURE "C:\\var\\folders\\w9\\yvqsfwzx4078njd62j0lfdlm0000gn\\T\\com.microsoft.Word\\WebArchiveCopyPasteTempFiles\\cidimage005.png@01D78453.06837730" \* MERGEFORMAT </w:instrText>
      </w:r>
      <w:r w:rsidRPr="00AA5F6D">
        <w:rPr>
          <w:lang w:eastAsia="fr-CA"/>
        </w:rPr>
        <w:fldChar w:fldCharType="separate"/>
      </w:r>
      <w:r w:rsidRPr="00AA5F6D">
        <w:rPr>
          <w:noProof/>
          <w:lang w:val="en-US" w:eastAsia="zh-TW"/>
        </w:rPr>
        <w:drawing>
          <wp:inline distT="0" distB="0" distL="0" distR="0" wp14:anchorId="6FF453A5" wp14:editId="0B39D5E8">
            <wp:extent cx="4023360" cy="710878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150" cy="7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5F6D">
        <w:rPr>
          <w:lang w:eastAsia="fr-CA"/>
        </w:rPr>
        <w:fldChar w:fldCharType="end"/>
      </w:r>
    </w:p>
    <w:p w14:paraId="52DBF56F" w14:textId="4ABE5BE9" w:rsidR="00AA5F6D" w:rsidRDefault="00662A39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1D49C5">
        <w:rPr>
          <w:rFonts w:ascii="Calibri" w:hAnsi="Calibri" w:cs="Calibri"/>
          <w:noProof/>
          <w:lang w:val="en-US" w:eastAsia="zh-TW"/>
        </w:rPr>
        <w:drawing>
          <wp:anchor distT="0" distB="0" distL="114300" distR="114300" simplePos="0" relativeHeight="251664384" behindDoc="0" locked="0" layoutInCell="1" allowOverlap="1" wp14:anchorId="5CA97762" wp14:editId="4E83FD07">
            <wp:simplePos x="0" y="0"/>
            <wp:positionH relativeFrom="column">
              <wp:posOffset>2068830</wp:posOffset>
            </wp:positionH>
            <wp:positionV relativeFrom="paragraph">
              <wp:posOffset>123190</wp:posOffset>
            </wp:positionV>
            <wp:extent cx="1017905" cy="425450"/>
            <wp:effectExtent l="0" t="0" r="0" b="0"/>
            <wp:wrapNone/>
            <wp:docPr id="59" name="Picture 28" descr="Food Risk Analysis and Regulatory Excellence Plat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28" descr="Food Risk Analysis and Regulatory Excellence Platfor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905" cy="42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bCs/>
          <w:noProof/>
          <w:color w:val="FFFFFF" w:themeColor="background1"/>
          <w:lang w:val="en-US" w:eastAsia="zh-TW"/>
        </w:rPr>
        <w:drawing>
          <wp:anchor distT="0" distB="0" distL="114300" distR="114300" simplePos="0" relativeHeight="251663360" behindDoc="0" locked="0" layoutInCell="1" allowOverlap="1" wp14:anchorId="0B05072B" wp14:editId="10FBAF2D">
            <wp:simplePos x="0" y="0"/>
            <wp:positionH relativeFrom="column">
              <wp:posOffset>3241675</wp:posOffset>
            </wp:positionH>
            <wp:positionV relativeFrom="paragraph">
              <wp:posOffset>73025</wp:posOffset>
            </wp:positionV>
            <wp:extent cx="2514600" cy="550545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50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2A39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anchor distT="0" distB="0" distL="114300" distR="114300" simplePos="0" relativeHeight="251666432" behindDoc="0" locked="0" layoutInCell="1" allowOverlap="1" wp14:anchorId="766334B2" wp14:editId="03D8CD45">
            <wp:simplePos x="0" y="0"/>
            <wp:positionH relativeFrom="column">
              <wp:posOffset>6097270</wp:posOffset>
            </wp:positionH>
            <wp:positionV relativeFrom="paragraph">
              <wp:posOffset>154940</wp:posOffset>
            </wp:positionV>
            <wp:extent cx="1123950" cy="347282"/>
            <wp:effectExtent l="0" t="0" r="0" b="0"/>
            <wp:wrapNone/>
            <wp:docPr id="13" name="Picture 13" descr="C:\Users\bsuser\Downloads\PngItem_4269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suser\Downloads\PngItem_426974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3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52B0">
        <w:rPr>
          <w:noProof/>
          <w:lang w:val="en-US" w:eastAsia="zh-TW"/>
        </w:rPr>
        <w:drawing>
          <wp:anchor distT="0" distB="0" distL="114300" distR="114300" simplePos="0" relativeHeight="251662336" behindDoc="0" locked="0" layoutInCell="1" allowOverlap="1" wp14:anchorId="35E4609B" wp14:editId="3ED1345B">
            <wp:simplePos x="0" y="0"/>
            <wp:positionH relativeFrom="column">
              <wp:posOffset>-76200</wp:posOffset>
            </wp:positionH>
            <wp:positionV relativeFrom="paragraph">
              <wp:posOffset>178435</wp:posOffset>
            </wp:positionV>
            <wp:extent cx="1798320" cy="36639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6EC748" w14:textId="7D4CDFF8" w:rsidR="00AA5F6D" w:rsidRDefault="00AA5F6D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</w:p>
    <w:p w14:paraId="425E150C" w14:textId="35CE47D3" w:rsidR="004B27B0" w:rsidRDefault="004B27B0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</w:p>
    <w:p w14:paraId="082BBD7B" w14:textId="43D95ECA" w:rsidR="00AA5F6D" w:rsidRDefault="009D1B1B" w:rsidP="006F10AD">
      <w:pPr>
        <w:jc w:val="center"/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</w:pPr>
      <w:r w:rsidRPr="00C923EB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inline distT="0" distB="0" distL="0" distR="0" wp14:anchorId="66838D77" wp14:editId="55800A75">
            <wp:extent cx="1091821" cy="731520"/>
            <wp:effectExtent l="0" t="0" r="0" b="0"/>
            <wp:docPr id="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821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B27B0"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  <w:tab/>
      </w:r>
      <w:r w:rsidR="004B27B0">
        <w:rPr>
          <w:rFonts w:ascii="Calibri" w:hAnsi="Calibri" w:cs="Calibri"/>
          <w:b/>
          <w:bCs/>
          <w:color w:val="31849B" w:themeColor="accent5" w:themeShade="BF"/>
          <w:sz w:val="32"/>
          <w:szCs w:val="32"/>
          <w:lang w:val="en-US"/>
        </w:rPr>
        <w:tab/>
      </w:r>
      <w:r w:rsidR="004B27B0" w:rsidRPr="00C923EB">
        <w:rPr>
          <w:rFonts w:ascii="Calibri" w:hAnsi="Calibri" w:cs="Calibri"/>
          <w:b/>
          <w:bCs/>
          <w:noProof/>
          <w:color w:val="31849B" w:themeColor="accent5" w:themeShade="BF"/>
          <w:sz w:val="32"/>
          <w:szCs w:val="32"/>
          <w:lang w:val="en-US" w:eastAsia="zh-TW"/>
        </w:rPr>
        <w:drawing>
          <wp:inline distT="0" distB="0" distL="0" distR="0" wp14:anchorId="761832D3" wp14:editId="3FC65ACB">
            <wp:extent cx="1112028" cy="731520"/>
            <wp:effectExtent l="0" t="0" r="0" b="0"/>
            <wp:docPr id="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14" t="7387" r="13738" b="6940"/>
                    <a:stretch/>
                  </pic:blipFill>
                  <pic:spPr bwMode="auto">
                    <a:xfrm>
                      <a:off x="0" y="0"/>
                      <a:ext cx="1112028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6E9D3" w14:textId="2509CB6B" w:rsidR="005E5AD2" w:rsidRPr="00AA5F6D" w:rsidRDefault="006F10AD" w:rsidP="004B27B0">
      <w:pPr>
        <w:spacing w:before="360" w:after="120"/>
        <w:jc w:val="center"/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</w:pPr>
      <w:r w:rsidRPr="00AA5F6D"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  <w:t>CODEX COLLOQUIUM FOR THE MIDD</w:t>
      </w:r>
      <w:r w:rsidR="008B4D8F" w:rsidRPr="00AA5F6D">
        <w:rPr>
          <w:rFonts w:ascii="Calibri" w:hAnsi="Calibri" w:cs="Calibri"/>
          <w:b/>
          <w:bCs/>
          <w:color w:val="000000" w:themeColor="text1"/>
          <w:sz w:val="32"/>
          <w:szCs w:val="32"/>
          <w:lang w:val="en-US"/>
        </w:rPr>
        <w:t>LE EAST AND NORTH AFRICA REGION</w:t>
      </w:r>
    </w:p>
    <w:p w14:paraId="5676D86C" w14:textId="26447C8D" w:rsidR="007B5140" w:rsidRPr="00B50EA7" w:rsidRDefault="00B962A6" w:rsidP="006F10AD">
      <w:pPr>
        <w:spacing w:before="120" w:after="120"/>
        <w:jc w:val="center"/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</w:pP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1</w:t>
      </w:r>
      <w:r w:rsidR="003839F9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2</w:t>
      </w: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-</w:t>
      </w:r>
      <w:r w:rsidR="007B5140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1</w:t>
      </w:r>
      <w:r w:rsidR="003839F9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4</w:t>
      </w:r>
      <w:r w:rsidR="007B5140"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 xml:space="preserve"> September 2021 </w:t>
      </w:r>
    </w:p>
    <w:p w14:paraId="69D15C1E" w14:textId="61EA980E" w:rsidR="007B5140" w:rsidRPr="00B50EA7" w:rsidRDefault="007B5140" w:rsidP="00111C44">
      <w:pPr>
        <w:spacing w:before="120" w:after="600"/>
        <w:jc w:val="center"/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</w:pPr>
      <w:r w:rsidRPr="00B50EA7">
        <w:rPr>
          <w:rFonts w:ascii="Calibri" w:hAnsi="Calibri" w:cs="Calibri"/>
          <w:i/>
          <w:iCs/>
          <w:color w:val="000000" w:themeColor="text1"/>
          <w:sz w:val="32"/>
          <w:szCs w:val="32"/>
          <w:lang w:val="en-US"/>
        </w:rPr>
        <w:t>JW Marriott Marquis, Dubai, United Arab Emirates</w:t>
      </w:r>
    </w:p>
    <w:p w14:paraId="79AF20D0" w14:textId="4AEB4331" w:rsidR="006E3F6E" w:rsidRDefault="00E809D5" w:rsidP="00111C44">
      <w:pPr>
        <w:shd w:val="clear" w:color="auto" w:fill="1F497D" w:themeFill="text2"/>
        <w:spacing w:before="240" w:after="240"/>
        <w:jc w:val="center"/>
        <w:rPr>
          <w:rFonts w:ascii="Calibri" w:hAnsi="Calibri" w:cs="Calibri"/>
          <w:b/>
          <w:bCs/>
          <w:color w:val="FFFFFF" w:themeColor="background1"/>
          <w:sz w:val="32"/>
          <w:szCs w:val="32"/>
          <w:lang w:val="en-CA"/>
        </w:rPr>
      </w:pPr>
      <w:r w:rsidRPr="00E809D5">
        <w:rPr>
          <w:rFonts w:ascii="Calibri" w:hAnsi="Calibri" w:cs="Calibri"/>
          <w:b/>
          <w:bCs/>
          <w:color w:val="FFFFFF" w:themeColor="background1"/>
          <w:sz w:val="32"/>
          <w:szCs w:val="32"/>
          <w:lang w:val="en-CA"/>
        </w:rPr>
        <w:t xml:space="preserve">Session 3: Reviewing Recent Developments Achieved by Codex Technical Committees and Impacts on Food Regulatory Initiatives in the MENA Region </w:t>
      </w:r>
    </w:p>
    <w:p w14:paraId="450FEF5F" w14:textId="1140B010" w:rsidR="00B50EA7" w:rsidRPr="00111C44" w:rsidRDefault="00E809D5" w:rsidP="00111C44">
      <w:pPr>
        <w:shd w:val="clear" w:color="auto" w:fill="1F497D" w:themeFill="text2"/>
        <w:spacing w:before="240" w:after="240"/>
        <w:jc w:val="center"/>
        <w:rPr>
          <w:rFonts w:ascii="Calibri" w:hAnsi="Calibri" w:cs="Calibri"/>
          <w:color w:val="FFFFFF" w:themeColor="background1"/>
          <w:sz w:val="32"/>
          <w:szCs w:val="32"/>
          <w:lang w:val="en-CA"/>
        </w:rPr>
      </w:pPr>
      <w:r w:rsidRPr="00111C44">
        <w:rPr>
          <w:rFonts w:ascii="Calibri" w:hAnsi="Calibri" w:cs="Calibri"/>
          <w:color w:val="FFFFFF" w:themeColor="background1"/>
          <w:sz w:val="32"/>
          <w:szCs w:val="32"/>
          <w:lang w:val="en-CA"/>
        </w:rPr>
        <w:t>Codex Committee on Contaminants in Food (CCCF) – Review of Outputs</w:t>
      </w:r>
    </w:p>
    <w:p w14:paraId="324C841F" w14:textId="3DA6FDC5" w:rsidR="007D541B" w:rsidRPr="007D541B" w:rsidRDefault="007D541B" w:rsidP="00111C44">
      <w:pPr>
        <w:shd w:val="clear" w:color="auto" w:fill="1F497D" w:themeFill="text2"/>
        <w:spacing w:before="240" w:after="240"/>
        <w:jc w:val="center"/>
        <w:rPr>
          <w:rFonts w:ascii="Calibri" w:hAnsi="Calibri" w:cs="Calibri"/>
          <w:i/>
          <w:iCs/>
          <w:color w:val="FFFFFF" w:themeColor="background1"/>
          <w:sz w:val="32"/>
          <w:szCs w:val="32"/>
          <w:lang w:val="en-US"/>
        </w:rPr>
      </w:pPr>
      <w:r w:rsidRPr="007D541B">
        <w:rPr>
          <w:rFonts w:ascii="Calibri" w:hAnsi="Calibri" w:cs="Calibri"/>
          <w:i/>
          <w:iCs/>
          <w:color w:val="FFFFFF" w:themeColor="background1"/>
          <w:sz w:val="32"/>
          <w:szCs w:val="32"/>
          <w:lang w:val="en-US"/>
        </w:rPr>
        <w:t>12 September 2021, Emirates Ballroom 5 &amp; 6</w:t>
      </w:r>
    </w:p>
    <w:p w14:paraId="285AF1A6" w14:textId="16FE3CDB" w:rsidR="00B50EA7" w:rsidRDefault="00505B6D" w:rsidP="00111C44">
      <w:pPr>
        <w:spacing w:before="480" w:after="480"/>
        <w:jc w:val="center"/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</w:pPr>
      <w:r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  <w:t>Challenges of Participation in CCRVDF Proceedings</w:t>
      </w:r>
      <w:r w:rsidR="00B50EA7">
        <w:rPr>
          <w:rFonts w:ascii="Calibri" w:hAnsi="Calibri" w:cs="Calibri"/>
          <w:b/>
          <w:bCs/>
          <w:color w:val="1F497D" w:themeColor="text2"/>
          <w:sz w:val="32"/>
          <w:szCs w:val="32"/>
          <w:lang w:val="en-US"/>
        </w:rPr>
        <w:t>?</w:t>
      </w:r>
    </w:p>
    <w:p w14:paraId="03198161" w14:textId="77777777" w:rsidR="00FF0B83" w:rsidRDefault="00B50EA7" w:rsidP="00111C44">
      <w:pPr>
        <w:spacing w:before="120" w:after="120" w:line="312" w:lineRule="auto"/>
        <w:rPr>
          <w:rFonts w:ascii="Calibri" w:hAnsi="Calibri" w:cs="Calibri"/>
          <w:sz w:val="24"/>
          <w:szCs w:val="24"/>
          <w:lang w:val="en-US"/>
        </w:rPr>
      </w:pPr>
      <w:r w:rsidRPr="00B50EA7">
        <w:rPr>
          <w:rFonts w:ascii="Calibri" w:hAnsi="Calibri" w:cs="Calibri"/>
          <w:sz w:val="24"/>
          <w:szCs w:val="24"/>
          <w:lang w:val="en-US"/>
        </w:rPr>
        <w:t>This facilitated</w:t>
      </w:r>
      <w:r>
        <w:rPr>
          <w:rFonts w:ascii="Calibri" w:hAnsi="Calibri" w:cs="Calibri"/>
          <w:sz w:val="24"/>
          <w:szCs w:val="24"/>
          <w:lang w:val="en-US"/>
        </w:rPr>
        <w:t xml:space="preserve"> discussion aims to capture</w:t>
      </w:r>
      <w:r w:rsidR="00FF0B83">
        <w:rPr>
          <w:rFonts w:ascii="Calibri" w:hAnsi="Calibri" w:cs="Calibri"/>
          <w:sz w:val="24"/>
          <w:szCs w:val="24"/>
          <w:lang w:val="en-US"/>
        </w:rPr>
        <w:t>:</w:t>
      </w:r>
      <w:r>
        <w:rPr>
          <w:rFonts w:ascii="Calibri" w:hAnsi="Calibri" w:cs="Calibri"/>
          <w:sz w:val="24"/>
          <w:szCs w:val="24"/>
          <w:lang w:val="en-US"/>
        </w:rPr>
        <w:t xml:space="preserve"> </w:t>
      </w:r>
    </w:p>
    <w:p w14:paraId="44B6AC70" w14:textId="7339A792" w:rsidR="00FF0B83" w:rsidRPr="00111C44" w:rsidRDefault="00111C44" w:rsidP="00111C44">
      <w:pPr>
        <w:pStyle w:val="ListParagraph"/>
        <w:numPr>
          <w:ilvl w:val="0"/>
          <w:numId w:val="7"/>
        </w:numPr>
        <w:spacing w:before="120" w:after="120" w:line="312" w:lineRule="auto"/>
        <w:contextualSpacing w:val="0"/>
        <w:rPr>
          <w:rFonts w:ascii="Calibri" w:hAnsi="Calibri" w:cs="Calibri"/>
          <w:lang w:val="en-US"/>
        </w:rPr>
      </w:pPr>
      <w:r w:rsidRPr="00111C44">
        <w:rPr>
          <w:rFonts w:ascii="Calibri" w:hAnsi="Calibri" w:cs="Calibri"/>
          <w:lang w:val="en-US"/>
        </w:rPr>
        <w:t>T</w:t>
      </w:r>
      <w:r w:rsidR="00B50EA7" w:rsidRPr="00111C44">
        <w:rPr>
          <w:rFonts w:ascii="Calibri" w:hAnsi="Calibri" w:cs="Calibri"/>
          <w:lang w:val="en-US"/>
        </w:rPr>
        <w:t xml:space="preserve">he </w:t>
      </w:r>
      <w:r w:rsidR="00505B6D" w:rsidRPr="00111C44">
        <w:rPr>
          <w:rFonts w:ascii="Calibri" w:hAnsi="Calibri" w:cs="Calibri"/>
          <w:lang w:val="en-US"/>
        </w:rPr>
        <w:t xml:space="preserve">current challenges that CCRVDF has been facing over the past period in relation with some agenda items e.g. </w:t>
      </w:r>
      <w:proofErr w:type="spellStart"/>
      <w:r w:rsidR="00505B6D" w:rsidRPr="00111C44">
        <w:rPr>
          <w:rFonts w:ascii="Calibri" w:hAnsi="Calibri" w:cs="Calibri"/>
          <w:lang w:val="en-US"/>
        </w:rPr>
        <w:t>Halquinol</w:t>
      </w:r>
      <w:proofErr w:type="spellEnd"/>
      <w:r w:rsidR="00505B6D" w:rsidRPr="00111C44">
        <w:rPr>
          <w:rFonts w:ascii="Calibri" w:hAnsi="Calibri" w:cs="Calibri"/>
          <w:lang w:val="en-US"/>
        </w:rPr>
        <w:t xml:space="preserve">, </w:t>
      </w:r>
      <w:proofErr w:type="spellStart"/>
      <w:r w:rsidR="00505B6D" w:rsidRPr="00111C44">
        <w:rPr>
          <w:rFonts w:ascii="Calibri" w:hAnsi="Calibri" w:cs="Calibri"/>
          <w:lang w:val="en-US"/>
        </w:rPr>
        <w:t>Zilpaterol</w:t>
      </w:r>
      <w:proofErr w:type="spellEnd"/>
      <w:r w:rsidR="00FF0B83" w:rsidRPr="00111C44">
        <w:rPr>
          <w:rFonts w:ascii="Calibri" w:hAnsi="Calibri" w:cs="Calibri"/>
          <w:lang w:val="en-US"/>
        </w:rPr>
        <w:t xml:space="preserve"> </w:t>
      </w:r>
    </w:p>
    <w:p w14:paraId="71246BE7" w14:textId="775C9B3B" w:rsidR="00B50EA7" w:rsidRPr="00111C44" w:rsidRDefault="00111C44" w:rsidP="00111C44">
      <w:pPr>
        <w:pStyle w:val="ListParagraph"/>
        <w:numPr>
          <w:ilvl w:val="0"/>
          <w:numId w:val="7"/>
        </w:numPr>
        <w:spacing w:before="120" w:after="120" w:line="312" w:lineRule="auto"/>
        <w:contextualSpacing w:val="0"/>
        <w:rPr>
          <w:rFonts w:ascii="Calibri" w:hAnsi="Calibri" w:cs="Calibri"/>
          <w:lang w:val="en-US"/>
        </w:rPr>
      </w:pPr>
      <w:r w:rsidRPr="00111C44">
        <w:rPr>
          <w:rFonts w:ascii="Calibri" w:hAnsi="Calibri" w:cs="Calibri"/>
          <w:lang w:val="en-US"/>
        </w:rPr>
        <w:t>Y</w:t>
      </w:r>
      <w:r w:rsidR="001553C8" w:rsidRPr="00111C44">
        <w:rPr>
          <w:rFonts w:ascii="Calibri" w:hAnsi="Calibri" w:cs="Calibri"/>
          <w:lang w:val="en-US"/>
        </w:rPr>
        <w:t xml:space="preserve">our analysis of the root causes associated with these challenges in moving some standards forward </w:t>
      </w:r>
    </w:p>
    <w:p w14:paraId="5985524E" w14:textId="6742AE9B" w:rsidR="00FF0B83" w:rsidRPr="00111C44" w:rsidRDefault="001553C8" w:rsidP="00111C44">
      <w:pPr>
        <w:pStyle w:val="ListParagraph"/>
        <w:numPr>
          <w:ilvl w:val="0"/>
          <w:numId w:val="7"/>
        </w:numPr>
        <w:spacing w:before="120" w:after="120" w:line="312" w:lineRule="auto"/>
        <w:contextualSpacing w:val="0"/>
        <w:rPr>
          <w:rFonts w:ascii="Calibri" w:hAnsi="Calibri" w:cs="Calibri"/>
          <w:lang w:val="en-US"/>
        </w:rPr>
      </w:pPr>
      <w:r w:rsidRPr="00111C44">
        <w:rPr>
          <w:rFonts w:ascii="Calibri" w:hAnsi="Calibri" w:cs="Calibri"/>
          <w:lang w:val="en-US"/>
        </w:rPr>
        <w:t xml:space="preserve">Your proposals to address these challenges and enable an easier management of the CCRVDF agenda that serves the Codex Mandate </w:t>
      </w:r>
    </w:p>
    <w:p w14:paraId="1D947D27" w14:textId="77777777" w:rsidR="00111C44" w:rsidRDefault="00111C44" w:rsidP="00111C44">
      <w:pPr>
        <w:spacing w:line="312" w:lineRule="auto"/>
        <w:rPr>
          <w:rFonts w:ascii="Calibri" w:eastAsiaTheme="minorEastAsia" w:hAnsi="Calibri" w:cs="Calibri"/>
          <w:b/>
          <w:bCs/>
          <w:color w:val="1F497D" w:themeColor="text2"/>
          <w:sz w:val="24"/>
          <w:szCs w:val="24"/>
          <w:lang w:val="en-US" w:eastAsia="fr-FR"/>
        </w:rPr>
      </w:pPr>
      <w:r>
        <w:br w:type="page"/>
      </w:r>
    </w:p>
    <w:p w14:paraId="052B6376" w14:textId="1C059792" w:rsidR="00B50EA7" w:rsidRDefault="001553C8" w:rsidP="00B50EA7">
      <w:pPr>
        <w:pStyle w:val="Heading1"/>
      </w:pPr>
      <w:r>
        <w:lastRenderedPageBreak/>
        <w:t>Your opinion as to the Root</w:t>
      </w:r>
      <w:r w:rsidR="00024DB4">
        <w:t>-</w:t>
      </w:r>
      <w:r>
        <w:t xml:space="preserve">causes for </w:t>
      </w:r>
      <w:r w:rsidR="00024DB4">
        <w:t>the current polarization of opinions related to the CCRVDF agenda and the fact that some standards are not proceeding with the expected timelines</w:t>
      </w:r>
      <w:r w:rsidR="00111C44">
        <w:t>.</w:t>
      </w:r>
      <w:r w:rsidR="00024DB4">
        <w:t xml:space="preserve"> </w:t>
      </w:r>
    </w:p>
    <w:p w14:paraId="745D8CC7" w14:textId="0A17B32F" w:rsidR="00B50EA7" w:rsidRDefault="00B50EA7" w:rsidP="008A1FB7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  <w:r w:rsidRPr="008A1FB7">
        <w:rPr>
          <w:rFonts w:ascii="Calibri" w:hAnsi="Calibri" w:cs="Calibri"/>
          <w:sz w:val="24"/>
          <w:szCs w:val="24"/>
          <w:lang w:val="en-US" w:eastAsia="fr-FR"/>
        </w:rPr>
        <w:t>Please capture information collected from delegates seated at your table:</w:t>
      </w:r>
    </w:p>
    <w:p w14:paraId="4A41C83F" w14:textId="77777777" w:rsidR="00111C44" w:rsidRPr="008A1FB7" w:rsidRDefault="00111C44" w:rsidP="008A1FB7">
      <w:pPr>
        <w:spacing w:before="120" w:after="120"/>
        <w:rPr>
          <w:rFonts w:ascii="Calibri" w:hAnsi="Calibri" w:cs="Calibri"/>
          <w:sz w:val="24"/>
          <w:szCs w:val="24"/>
          <w:lang w:val="en-US" w:eastAsia="fr-FR"/>
        </w:rPr>
      </w:pPr>
    </w:p>
    <w:p w14:paraId="11582EE5" w14:textId="1F452F09" w:rsidR="00B50EA7" w:rsidRPr="00111C44" w:rsidRDefault="00024DB4" w:rsidP="000C13C9">
      <w:pPr>
        <w:pStyle w:val="ListParagraph"/>
        <w:numPr>
          <w:ilvl w:val="0"/>
          <w:numId w:val="2"/>
        </w:numPr>
        <w:spacing w:before="120" w:after="120"/>
        <w:contextualSpacing w:val="0"/>
        <w:rPr>
          <w:rFonts w:ascii="Calibri" w:hAnsi="Calibri" w:cs="Calibri"/>
          <w:i/>
          <w:iCs/>
          <w:color w:val="1F497D" w:themeColor="text2"/>
          <w:lang w:val="en-US"/>
        </w:rPr>
      </w:pPr>
      <w:r w:rsidRPr="00111C44">
        <w:rPr>
          <w:rFonts w:ascii="Calibri" w:hAnsi="Calibri" w:cs="Calibri"/>
          <w:i/>
          <w:iCs/>
          <w:color w:val="1F497D" w:themeColor="text2"/>
          <w:lang w:val="en-US"/>
        </w:rPr>
        <w:t>Why do think this polarization is occurring for the relevant agenda item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646"/>
      </w:tblGrid>
      <w:tr w:rsidR="00833E1F" w:rsidRPr="00111C44" w14:paraId="7C24CB53" w14:textId="77777777" w:rsidTr="00833E1F">
        <w:tc>
          <w:tcPr>
            <w:tcW w:w="11366" w:type="dxa"/>
          </w:tcPr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793796696"/>
              <w:placeholder>
                <w:docPart w:val="DefaultPlaceholder_-1854013440"/>
              </w:placeholder>
              <w:showingPlcHdr/>
            </w:sdtPr>
            <w:sdtContent>
              <w:bookmarkStart w:id="0" w:name="_GoBack" w:displacedByCustomXml="prev"/>
              <w:p w14:paraId="556734A1" w14:textId="061C8F73" w:rsidR="000A5930" w:rsidRPr="00111C44" w:rsidRDefault="00EE7E53" w:rsidP="00833E1F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EE7E53">
                  <w:rPr>
                    <w:rStyle w:val="PlaceholderText"/>
                    <w:lang w:val="en-US"/>
                  </w:rPr>
                  <w:t>Click or tap here to enter text.</w:t>
                </w:r>
              </w:p>
              <w:bookmarkEnd w:id="0" w:displacedByCustomXml="next"/>
            </w:sdtContent>
          </w:sdt>
          <w:p w14:paraId="5EA90CBE" w14:textId="3F0DAB4F" w:rsidR="00833E1F" w:rsidRPr="00111C44" w:rsidRDefault="00833E1F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0A71CAE5" w14:textId="43F5AE89" w:rsidR="00CB4043" w:rsidRPr="00111C44" w:rsidRDefault="00CB4043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4335A8EB" w14:textId="52056129" w:rsidR="00CB4043" w:rsidRPr="00111C44" w:rsidRDefault="00CB4043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336D470C" w14:textId="77777777" w:rsidR="00CB4043" w:rsidRPr="00111C44" w:rsidRDefault="00CB4043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3F5C0C40" w14:textId="3C2A20F2" w:rsidR="00833E1F" w:rsidRPr="00111C44" w:rsidRDefault="00833E1F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373EB1FD" w14:textId="60FCBEFD" w:rsidR="00024DB4" w:rsidRPr="00111C44" w:rsidRDefault="00024DB4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5B37DE81" w14:textId="55632758" w:rsidR="00111C44" w:rsidRPr="00111C44" w:rsidRDefault="00111C44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57E93D93" w14:textId="13CAA17E" w:rsidR="00111C44" w:rsidRPr="00111C44" w:rsidRDefault="00111C44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5FA21851" w14:textId="77777777" w:rsidR="00111C44" w:rsidRPr="00111C44" w:rsidRDefault="00111C44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198AC7EF" w14:textId="3B4F9BBC" w:rsidR="00833E1F" w:rsidRPr="00111C44" w:rsidRDefault="00833E1F" w:rsidP="00833E1F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</w:tbl>
    <w:p w14:paraId="5A12ACE3" w14:textId="77777777" w:rsidR="00111C44" w:rsidRPr="00111C44" w:rsidRDefault="00111C44" w:rsidP="00111C44">
      <w:pPr>
        <w:pStyle w:val="ListParagraph"/>
        <w:spacing w:before="120" w:after="120"/>
        <w:contextualSpacing w:val="0"/>
        <w:rPr>
          <w:rFonts w:ascii="Calibri" w:hAnsi="Calibri" w:cs="Calibri"/>
          <w:i/>
          <w:iCs/>
          <w:color w:val="1F497D" w:themeColor="text2"/>
          <w:lang w:val="en-US"/>
        </w:rPr>
      </w:pPr>
    </w:p>
    <w:p w14:paraId="03FF32BB" w14:textId="143F43A4" w:rsidR="008A1FB7" w:rsidRPr="00111C44" w:rsidRDefault="00024DB4" w:rsidP="000C13C9">
      <w:pPr>
        <w:pStyle w:val="ListParagraph"/>
        <w:numPr>
          <w:ilvl w:val="0"/>
          <w:numId w:val="2"/>
        </w:numPr>
        <w:spacing w:before="120" w:after="120"/>
        <w:contextualSpacing w:val="0"/>
        <w:rPr>
          <w:rFonts w:ascii="Calibri" w:hAnsi="Calibri" w:cs="Calibri"/>
          <w:i/>
          <w:iCs/>
          <w:color w:val="1F497D" w:themeColor="text2"/>
          <w:lang w:val="en-US"/>
        </w:rPr>
      </w:pPr>
      <w:r w:rsidRPr="00111C44">
        <w:rPr>
          <w:rFonts w:ascii="Calibri" w:hAnsi="Calibri" w:cs="Calibri"/>
          <w:i/>
          <w:iCs/>
          <w:color w:val="1F497D" w:themeColor="text2"/>
        </w:rPr>
        <w:t>What can be done / should be done to address these challenges and enable a smoother management of standards within the mandate of CCRVDF</w:t>
      </w:r>
      <w:r w:rsidR="00111C44">
        <w:rPr>
          <w:rFonts w:ascii="Calibri" w:hAnsi="Calibri" w:cs="Calibri"/>
          <w:i/>
          <w:iCs/>
          <w:color w:val="1F497D" w:themeColor="text2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646"/>
      </w:tblGrid>
      <w:tr w:rsidR="00190314" w:rsidRPr="00111C44" w14:paraId="1ED51C19" w14:textId="77777777" w:rsidTr="00190314">
        <w:tc>
          <w:tcPr>
            <w:tcW w:w="11366" w:type="dxa"/>
          </w:tcPr>
          <w:sdt>
            <w:sdtPr>
              <w:rPr>
                <w:rFonts w:ascii="Calibri" w:hAnsi="Calibri" w:cs="Calibri"/>
                <w:sz w:val="24"/>
                <w:szCs w:val="24"/>
                <w:lang w:val="en-US"/>
              </w:rPr>
              <w:id w:val="-83997856"/>
              <w:placeholder>
                <w:docPart w:val="DefaultPlaceholder_-1854013440"/>
              </w:placeholder>
              <w:showingPlcHdr/>
            </w:sdtPr>
            <w:sdtContent>
              <w:p w14:paraId="19E831B7" w14:textId="0DC3C04A" w:rsidR="00190314" w:rsidRPr="00111C44" w:rsidRDefault="00EE7E53" w:rsidP="00190314">
                <w:pPr>
                  <w:spacing w:before="120" w:after="120"/>
                  <w:rPr>
                    <w:rFonts w:ascii="Calibri" w:hAnsi="Calibri" w:cs="Calibri"/>
                    <w:sz w:val="24"/>
                    <w:szCs w:val="24"/>
                    <w:lang w:val="en-US"/>
                  </w:rPr>
                </w:pPr>
                <w:r w:rsidRPr="00EE7E53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  <w:p w14:paraId="4DEA9ECE" w14:textId="51BEB120" w:rsidR="00190314" w:rsidRPr="00111C44" w:rsidRDefault="0019031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1B9DF730" w14:textId="6F261AA8" w:rsidR="00CB4043" w:rsidRPr="00111C44" w:rsidRDefault="00CB4043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23D987A2" w14:textId="77777777" w:rsidR="00CB4043" w:rsidRPr="00111C44" w:rsidRDefault="00CB4043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514AADE0" w14:textId="77777777" w:rsidR="00190314" w:rsidRPr="00111C44" w:rsidRDefault="0019031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13E78B8D" w14:textId="77777777" w:rsidR="00111C44" w:rsidRPr="00111C44" w:rsidRDefault="00111C4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10631F63" w14:textId="77777777" w:rsidR="00111C44" w:rsidRPr="00111C44" w:rsidRDefault="00111C4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6620477B" w14:textId="77777777" w:rsidR="00111C44" w:rsidRPr="00111C44" w:rsidRDefault="00111C4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30563D11" w14:textId="77777777" w:rsidR="00111C44" w:rsidRPr="00111C44" w:rsidRDefault="00111C4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781320C3" w14:textId="77777777" w:rsidR="00111C44" w:rsidRPr="00111C44" w:rsidRDefault="00111C4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  <w:p w14:paraId="66D5456C" w14:textId="3E5C5AC6" w:rsidR="00111C44" w:rsidRPr="00111C44" w:rsidRDefault="00111C44" w:rsidP="00190314">
            <w:pPr>
              <w:spacing w:before="120" w:after="120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</w:tbl>
    <w:p w14:paraId="786CA034" w14:textId="77777777" w:rsidR="00190314" w:rsidRPr="00190314" w:rsidRDefault="00190314" w:rsidP="00111C44">
      <w:pPr>
        <w:pStyle w:val="Heading1"/>
        <w:numPr>
          <w:ilvl w:val="0"/>
          <w:numId w:val="0"/>
        </w:numPr>
      </w:pPr>
    </w:p>
    <w:sectPr w:rsidR="00190314" w:rsidRPr="00190314" w:rsidSect="004B27B0">
      <w:headerReference w:type="default" r:id="rId15"/>
      <w:footerReference w:type="default" r:id="rId16"/>
      <w:pgSz w:w="12240" w:h="15840"/>
      <w:pgMar w:top="288" w:right="432" w:bottom="288" w:left="432" w:header="288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B425B" w14:textId="77777777" w:rsidR="00A51D8E" w:rsidRDefault="00A51D8E" w:rsidP="00A02448">
      <w:r>
        <w:separator/>
      </w:r>
    </w:p>
  </w:endnote>
  <w:endnote w:type="continuationSeparator" w:id="0">
    <w:p w14:paraId="2AF73388" w14:textId="77777777" w:rsidR="00A51D8E" w:rsidRDefault="00A51D8E" w:rsidP="00A02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151575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9BC118" w14:textId="72BEA819" w:rsidR="00960686" w:rsidRDefault="00662A39" w:rsidP="0053112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2"/>
            <w:szCs w:val="12"/>
          </w:rPr>
        </w:pPr>
        <w:r w:rsidRPr="00C923EB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68480" behindDoc="0" locked="0" layoutInCell="1" allowOverlap="1" wp14:anchorId="55F6F4E1" wp14:editId="239C5084">
              <wp:simplePos x="0" y="0"/>
              <wp:positionH relativeFrom="column">
                <wp:posOffset>6155055</wp:posOffset>
              </wp:positionH>
              <wp:positionV relativeFrom="paragraph">
                <wp:posOffset>10160</wp:posOffset>
              </wp:positionV>
              <wp:extent cx="323850" cy="363220"/>
              <wp:effectExtent l="0" t="0" r="0" b="0"/>
              <wp:wrapNone/>
              <wp:docPr id="11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28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8906" t="9946" r="36641" b="41292"/>
                      <a:stretch/>
                    </pic:blipFill>
                    <pic:spPr bwMode="auto">
                      <a:xfrm>
                        <a:off x="0" y="0"/>
                        <a:ext cx="323850" cy="363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C923EB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67456" behindDoc="0" locked="0" layoutInCell="1" allowOverlap="1" wp14:anchorId="6D451A27" wp14:editId="1A20F5A2">
              <wp:simplePos x="0" y="0"/>
              <wp:positionH relativeFrom="column">
                <wp:posOffset>5621655</wp:posOffset>
              </wp:positionH>
              <wp:positionV relativeFrom="paragraph">
                <wp:posOffset>29210</wp:posOffset>
              </wp:positionV>
              <wp:extent cx="476250" cy="306705"/>
              <wp:effectExtent l="0" t="0" r="0" b="0"/>
              <wp:wrapNone/>
              <wp:docPr id="4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28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" b="21212"/>
                      <a:stretch/>
                    </pic:blipFill>
                    <pic:spPr bwMode="auto">
                      <a:xfrm>
                        <a:off x="0" y="0"/>
                        <a:ext cx="47625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662A39">
          <w:rPr>
            <w:rFonts w:ascii="Calibri" w:hAnsi="Calibri" w:cs="Calibri"/>
            <w:b/>
            <w:bCs/>
            <w:noProof/>
            <w:color w:val="31849B" w:themeColor="accent5" w:themeShade="BF"/>
            <w:sz w:val="32"/>
            <w:szCs w:val="32"/>
            <w:lang w:val="en-US" w:eastAsia="zh-TW"/>
          </w:rPr>
          <w:drawing>
            <wp:anchor distT="0" distB="0" distL="114300" distR="114300" simplePos="0" relativeHeight="251670528" behindDoc="0" locked="0" layoutInCell="1" allowOverlap="1" wp14:anchorId="528C60E5" wp14:editId="1EFA8102">
              <wp:simplePos x="0" y="0"/>
              <wp:positionH relativeFrom="column">
                <wp:posOffset>4812030</wp:posOffset>
              </wp:positionH>
              <wp:positionV relativeFrom="paragraph">
                <wp:posOffset>55880</wp:posOffset>
              </wp:positionV>
              <wp:extent cx="740410" cy="228600"/>
              <wp:effectExtent l="0" t="0" r="2540" b="0"/>
              <wp:wrapNone/>
              <wp:docPr id="14" name="Picture 14" descr="C:\Users\bsuser\Downloads\PngItem_4269748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C:\Users\bsuser\Downloads\PngItem_4269748.png"/>
                      <pic:cNvPicPr>
                        <a:picLocks noChangeAspect="1" noChangeArrowheads="1"/>
                      </pic:cNvPicPr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4041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83FA9">
          <w:rPr>
            <w:noProof/>
            <w:lang w:val="en-US" w:eastAsia="zh-TW"/>
          </w:rPr>
          <w:drawing>
            <wp:anchor distT="0" distB="0" distL="114300" distR="114300" simplePos="0" relativeHeight="251665408" behindDoc="0" locked="0" layoutInCell="1" allowOverlap="1" wp14:anchorId="2A37011A" wp14:editId="5DFC3D8C">
              <wp:simplePos x="0" y="0"/>
              <wp:positionH relativeFrom="column">
                <wp:posOffset>3811905</wp:posOffset>
              </wp:positionH>
              <wp:positionV relativeFrom="paragraph">
                <wp:posOffset>68580</wp:posOffset>
              </wp:positionV>
              <wp:extent cx="939165" cy="365760"/>
              <wp:effectExtent l="0" t="0" r="0" b="0"/>
              <wp:wrapNone/>
              <wp:docPr id="62" name="Picture 62" descr="Graphical user interfac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2" name="Picture 62" descr="Graphical user interface&#10;&#10;Description automatically generated with medium confidence"/>
                      <pic:cNvPicPr/>
                    </pic:nvPicPr>
                    <pic:blipFill rotWithShape="1"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6467" r="53869"/>
                      <a:stretch/>
                    </pic:blipFill>
                    <pic:spPr bwMode="auto">
                      <a:xfrm>
                        <a:off x="0" y="0"/>
                        <a:ext cx="939165" cy="36576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83FA9">
          <w:rPr>
            <w:noProof/>
            <w:lang w:val="en-US" w:eastAsia="zh-TW"/>
          </w:rPr>
          <mc:AlternateContent>
            <mc:Choice Requires="wpg">
              <w:drawing>
                <wp:anchor distT="0" distB="0" distL="114300" distR="114300" simplePos="0" relativeHeight="251664384" behindDoc="0" locked="0" layoutInCell="1" allowOverlap="1" wp14:anchorId="45A0F639" wp14:editId="710640D8">
                  <wp:simplePos x="0" y="0"/>
                  <wp:positionH relativeFrom="column">
                    <wp:posOffset>2183130</wp:posOffset>
                  </wp:positionH>
                  <wp:positionV relativeFrom="paragraph">
                    <wp:posOffset>57785</wp:posOffset>
                  </wp:positionV>
                  <wp:extent cx="1687195" cy="264795"/>
                  <wp:effectExtent l="0" t="0" r="8255" b="1905"/>
                  <wp:wrapNone/>
                  <wp:docPr id="3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1687195" cy="264795"/>
                            <a:chOff x="-1496476" y="56751"/>
                            <a:chExt cx="3840792" cy="702445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/>
                            <a:srcRect l="2" r="35" b="27083"/>
                            <a:stretch/>
                          </pic:blipFill>
                          <pic:spPr>
                            <a:xfrm>
                              <a:off x="333369" y="56751"/>
                              <a:ext cx="2010947" cy="6064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45770"/>
                            <a:stretch/>
                          </pic:blipFill>
                          <pic:spPr>
                            <a:xfrm>
                              <a:off x="-1496476" y="85725"/>
                              <a:ext cx="1792300" cy="67347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<w:pict>
                <v:group w14:anchorId="6FA62E74" id="Group 3" o:spid="_x0000_s1026" style="position:absolute;margin-left:171.9pt;margin-top:4.55pt;width:132.85pt;height:20.85pt;z-index:251664384;mso-width-relative:margin;mso-height-relative:margin" coordorigin="-14964,567" coordsize="38407,702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7" type="#_x0000_t75" style="position:absolute;left:3333;top:567;width:20110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">
                    <v:imagedata r:id="rId7" o:title="" cropbottom="17749f" cropleft="1f" cropright="23f"/>
                    <v:path arrowok="t"/>
                  </v:shape>
                  <v:shape id="Picture 8" o:spid="_x0000_s1028" type="#_x0000_t75" style="position:absolute;left:-14964;top:857;width:17922;height:6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">
                    <v:imagedata r:id="rId8" o:title="" cropright="29996f"/>
                    <v:path arrowok="t"/>
                  </v:shape>
                </v:group>
              </w:pict>
            </mc:Fallback>
          </mc:AlternateContent>
        </w:r>
        <w:r w:rsidR="00283FA9" w:rsidRPr="00283FA9">
          <w:rPr>
            <w:noProof/>
            <w:lang w:val="en-US" w:eastAsia="zh-TW"/>
          </w:rPr>
          <w:drawing>
            <wp:anchor distT="0" distB="0" distL="114300" distR="114300" simplePos="0" relativeHeight="251666432" behindDoc="0" locked="0" layoutInCell="1" allowOverlap="1" wp14:anchorId="697190D9" wp14:editId="2A791F0F">
              <wp:simplePos x="0" y="0"/>
              <wp:positionH relativeFrom="column">
                <wp:posOffset>0</wp:posOffset>
              </wp:positionH>
              <wp:positionV relativeFrom="paragraph">
                <wp:posOffset>47625</wp:posOffset>
              </wp:positionV>
              <wp:extent cx="2072069" cy="365760"/>
              <wp:effectExtent l="0" t="0" r="0" b="0"/>
              <wp:wrapNone/>
              <wp:docPr id="10" name="Image 2" descr="Text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Image 2" descr="Text&#10;&#10;Description automatically generated with medium confidence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72069" cy="365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137F046" w14:textId="58642E60" w:rsidR="005B0991" w:rsidRDefault="005B0991" w:rsidP="009606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7E53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E23563" w14:textId="30E41357" w:rsidR="005B0991" w:rsidRDefault="005B0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729C5" w14:textId="77777777" w:rsidR="00A51D8E" w:rsidRDefault="00A51D8E" w:rsidP="00A02448">
      <w:r>
        <w:separator/>
      </w:r>
    </w:p>
  </w:footnote>
  <w:footnote w:type="continuationSeparator" w:id="0">
    <w:p w14:paraId="14EA3DC5" w14:textId="77777777" w:rsidR="00A51D8E" w:rsidRDefault="00A51D8E" w:rsidP="00A02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4D75E" w14:textId="4767DEF6" w:rsidR="00531125" w:rsidRDefault="00531125" w:rsidP="008B4D8F">
    <w:pPr>
      <w:jc w:val="center"/>
      <w:rPr>
        <w:rFonts w:ascii="Calibri" w:hAnsi="Calibri" w:cs="Calibri"/>
        <w:i/>
        <w:iCs/>
        <w:spacing w:val="60"/>
        <w:sz w:val="18"/>
        <w:szCs w:val="18"/>
        <w:lang w:val="en-US"/>
      </w:rPr>
    </w:pPr>
  </w:p>
  <w:p w14:paraId="76E16ED0" w14:textId="77777777" w:rsidR="00531125" w:rsidRDefault="00531125" w:rsidP="008B4D8F">
    <w:pPr>
      <w:jc w:val="center"/>
      <w:rPr>
        <w:rFonts w:ascii="Calibri" w:hAnsi="Calibri" w:cs="Calibri"/>
        <w:i/>
        <w:iCs/>
        <w:spacing w:val="60"/>
        <w:sz w:val="18"/>
        <w:szCs w:val="18"/>
        <w:lang w:val="en-US"/>
      </w:rPr>
    </w:pPr>
  </w:p>
  <w:p w14:paraId="7C871026" w14:textId="0D39163B" w:rsidR="005B0991" w:rsidRPr="008A1FB7" w:rsidRDefault="008A1FB7" w:rsidP="008A1FB7">
    <w:pPr>
      <w:spacing w:after="120"/>
      <w:jc w:val="center"/>
      <w:rPr>
        <w:rFonts w:ascii="Calibri" w:hAnsi="Calibri" w:cs="Calibri"/>
        <w:i/>
        <w:iCs/>
        <w:sz w:val="20"/>
        <w:szCs w:val="20"/>
        <w:lang w:val="en-US"/>
      </w:rPr>
    </w:pPr>
    <w:r w:rsidRPr="008A1FB7">
      <w:rPr>
        <w:rFonts w:ascii="Calibri" w:hAnsi="Calibri" w:cs="Calibri"/>
        <w:i/>
        <w:iCs/>
        <w:sz w:val="20"/>
        <w:szCs w:val="20"/>
        <w:lang w:val="en-US"/>
      </w:rPr>
      <w:t>MENA Codex Colloquium</w:t>
    </w:r>
    <w:r>
      <w:rPr>
        <w:rFonts w:ascii="Calibri" w:hAnsi="Calibri" w:cs="Calibri"/>
        <w:i/>
        <w:iCs/>
        <w:sz w:val="20"/>
        <w:szCs w:val="20"/>
        <w:lang w:val="en-US"/>
      </w:rPr>
      <w:t xml:space="preserve"> | </w:t>
    </w:r>
    <w:r w:rsidR="00024DB4">
      <w:rPr>
        <w:rFonts w:ascii="Calibri" w:hAnsi="Calibri" w:cs="Calibri"/>
        <w:i/>
        <w:iCs/>
        <w:sz w:val="20"/>
        <w:szCs w:val="20"/>
        <w:lang w:val="en-US"/>
      </w:rPr>
      <w:t xml:space="preserve">Day 2 </w:t>
    </w:r>
    <w:r w:rsidRPr="008A1FB7">
      <w:rPr>
        <w:rFonts w:ascii="Calibri" w:hAnsi="Calibri" w:cs="Calibri"/>
        <w:i/>
        <w:iCs/>
        <w:sz w:val="20"/>
        <w:szCs w:val="20"/>
        <w:lang w:val="en-US"/>
      </w:rPr>
      <w:t xml:space="preserve">: </w:t>
    </w:r>
    <w:r w:rsidR="005B0991" w:rsidRPr="008A1FB7">
      <w:rPr>
        <w:rFonts w:ascii="Calibri" w:hAnsi="Calibri" w:cs="Calibri"/>
        <w:i/>
        <w:iCs/>
        <w:noProof/>
        <w:sz w:val="20"/>
        <w:szCs w:val="20"/>
        <w:lang w:val="en-US" w:eastAsia="zh-TW"/>
      </w:rPr>
      <w:drawing>
        <wp:anchor distT="0" distB="0" distL="114300" distR="114300" simplePos="0" relativeHeight="251662336" behindDoc="1" locked="0" layoutInCell="1" allowOverlap="1" wp14:anchorId="05057266" wp14:editId="2EFD4147">
          <wp:simplePos x="0" y="0"/>
          <wp:positionH relativeFrom="column">
            <wp:posOffset>1904</wp:posOffset>
          </wp:positionH>
          <wp:positionV relativeFrom="paragraph">
            <wp:posOffset>-156210</wp:posOffset>
          </wp:positionV>
          <wp:extent cx="7286625" cy="388620"/>
          <wp:effectExtent l="0" t="0" r="9525" b="0"/>
          <wp:wrapNone/>
          <wp:docPr id="61" name="Picture 0" descr="Overlay-Standard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verlay-Standard3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6625" cy="388620"/>
                  </a:xfrm>
                  <a:prstGeom prst="round2DiagRect">
                    <a:avLst/>
                  </a:prstGeom>
                  <a:gradFill>
                    <a:gsLst>
                      <a:gs pos="50000">
                        <a:srgbClr val="879BAF"/>
                      </a:gs>
                      <a:gs pos="0">
                        <a:schemeClr val="tx2"/>
                      </a:gs>
                      <a:gs pos="100000">
                        <a:schemeClr val="bg2"/>
                      </a:gs>
                    </a:gsLst>
                    <a:lin ang="5400000" scaled="0"/>
                  </a:gra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1C44">
      <w:rPr>
        <w:rFonts w:ascii="Calibri" w:hAnsi="Calibri" w:cs="Calibri"/>
        <w:i/>
        <w:iCs/>
        <w:sz w:val="20"/>
        <w:szCs w:val="20"/>
        <w:lang w:val="en-US"/>
      </w:rPr>
      <w:t>Review of CCRVDF A</w:t>
    </w:r>
    <w:r w:rsidR="00024DB4">
      <w:rPr>
        <w:rFonts w:ascii="Calibri" w:hAnsi="Calibri" w:cs="Calibri"/>
        <w:i/>
        <w:iCs/>
        <w:sz w:val="20"/>
        <w:szCs w:val="20"/>
        <w:lang w:val="en-US"/>
      </w:rPr>
      <w:t xml:space="preserve">genda </w:t>
    </w:r>
  </w:p>
  <w:p w14:paraId="55C74080" w14:textId="5389DCB5" w:rsidR="00F7183C" w:rsidRDefault="00F7183C" w:rsidP="00776142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E44E7"/>
    <w:multiLevelType w:val="hybridMultilevel"/>
    <w:tmpl w:val="FE8CDC48"/>
    <w:lvl w:ilvl="0" w:tplc="2482EAC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144AD"/>
    <w:multiLevelType w:val="hybridMultilevel"/>
    <w:tmpl w:val="2A623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D120A"/>
    <w:multiLevelType w:val="hybridMultilevel"/>
    <w:tmpl w:val="6C80E31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D717F"/>
    <w:multiLevelType w:val="hybridMultilevel"/>
    <w:tmpl w:val="2A623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D3BBC"/>
    <w:multiLevelType w:val="hybridMultilevel"/>
    <w:tmpl w:val="B9B4D7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112B5"/>
    <w:multiLevelType w:val="hybridMultilevel"/>
    <w:tmpl w:val="D458AC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D1269C5"/>
    <w:multiLevelType w:val="hybridMultilevel"/>
    <w:tmpl w:val="2ABCC2EA"/>
    <w:lvl w:ilvl="0" w:tplc="1AE2A17C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70DC4"/>
    <w:multiLevelType w:val="hybridMultilevel"/>
    <w:tmpl w:val="58982C5C"/>
    <w:lvl w:ilvl="0" w:tplc="F06AC65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7"/>
  </w:num>
  <w:num w:numId="7">
    <w:abstractNumId w:val="4"/>
  </w:num>
  <w:num w:numId="8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hA0MjCwszc2MDJR2l4NTi4sz8PJACw1oAvHmxQywAAAA="/>
  </w:docVars>
  <w:rsids>
    <w:rsidRoot w:val="003B7E8C"/>
    <w:rsid w:val="00001388"/>
    <w:rsid w:val="00005DFA"/>
    <w:rsid w:val="00024DB4"/>
    <w:rsid w:val="00025C1E"/>
    <w:rsid w:val="000437D3"/>
    <w:rsid w:val="00053B59"/>
    <w:rsid w:val="00065016"/>
    <w:rsid w:val="00071D75"/>
    <w:rsid w:val="000807A0"/>
    <w:rsid w:val="000821B9"/>
    <w:rsid w:val="00082F20"/>
    <w:rsid w:val="000842A8"/>
    <w:rsid w:val="00091482"/>
    <w:rsid w:val="00092FEE"/>
    <w:rsid w:val="00094E65"/>
    <w:rsid w:val="000A1A49"/>
    <w:rsid w:val="000A2886"/>
    <w:rsid w:val="000A5930"/>
    <w:rsid w:val="000A5EBE"/>
    <w:rsid w:val="000B24C4"/>
    <w:rsid w:val="000B3660"/>
    <w:rsid w:val="000B454B"/>
    <w:rsid w:val="000C13C9"/>
    <w:rsid w:val="000C252A"/>
    <w:rsid w:val="000C5C5A"/>
    <w:rsid w:val="000D1A8E"/>
    <w:rsid w:val="000D2992"/>
    <w:rsid w:val="000D7786"/>
    <w:rsid w:val="000E0D6D"/>
    <w:rsid w:val="000F0F23"/>
    <w:rsid w:val="000F3338"/>
    <w:rsid w:val="00102B26"/>
    <w:rsid w:val="001032F2"/>
    <w:rsid w:val="00111C44"/>
    <w:rsid w:val="001161B9"/>
    <w:rsid w:val="00116AA6"/>
    <w:rsid w:val="00116BEC"/>
    <w:rsid w:val="001209D0"/>
    <w:rsid w:val="00130B27"/>
    <w:rsid w:val="00131884"/>
    <w:rsid w:val="0013396E"/>
    <w:rsid w:val="001350DD"/>
    <w:rsid w:val="001478B0"/>
    <w:rsid w:val="001549C0"/>
    <w:rsid w:val="001553C8"/>
    <w:rsid w:val="00157FD0"/>
    <w:rsid w:val="00162301"/>
    <w:rsid w:val="00166DA8"/>
    <w:rsid w:val="0017248B"/>
    <w:rsid w:val="0017312E"/>
    <w:rsid w:val="001836ED"/>
    <w:rsid w:val="00190314"/>
    <w:rsid w:val="00192CD9"/>
    <w:rsid w:val="001A184E"/>
    <w:rsid w:val="001A275C"/>
    <w:rsid w:val="001A690C"/>
    <w:rsid w:val="001B6F57"/>
    <w:rsid w:val="001D49C5"/>
    <w:rsid w:val="001E04E5"/>
    <w:rsid w:val="00201F44"/>
    <w:rsid w:val="00205517"/>
    <w:rsid w:val="002133E5"/>
    <w:rsid w:val="00214C83"/>
    <w:rsid w:val="00215B43"/>
    <w:rsid w:val="00216497"/>
    <w:rsid w:val="00227B2F"/>
    <w:rsid w:val="00247041"/>
    <w:rsid w:val="002663A2"/>
    <w:rsid w:val="00283FA9"/>
    <w:rsid w:val="0029100C"/>
    <w:rsid w:val="0029332C"/>
    <w:rsid w:val="00294EB2"/>
    <w:rsid w:val="00297143"/>
    <w:rsid w:val="002C42C2"/>
    <w:rsid w:val="002C6B6C"/>
    <w:rsid w:val="002C6F03"/>
    <w:rsid w:val="002D3FBD"/>
    <w:rsid w:val="002E162C"/>
    <w:rsid w:val="002E355C"/>
    <w:rsid w:val="002E3927"/>
    <w:rsid w:val="002E5014"/>
    <w:rsid w:val="002E68A0"/>
    <w:rsid w:val="002F3F83"/>
    <w:rsid w:val="0031665D"/>
    <w:rsid w:val="00317D24"/>
    <w:rsid w:val="0032176A"/>
    <w:rsid w:val="00321AEF"/>
    <w:rsid w:val="00322706"/>
    <w:rsid w:val="0034582E"/>
    <w:rsid w:val="003468AD"/>
    <w:rsid w:val="00351A32"/>
    <w:rsid w:val="00357F86"/>
    <w:rsid w:val="00360CB1"/>
    <w:rsid w:val="0037036D"/>
    <w:rsid w:val="00376D4C"/>
    <w:rsid w:val="003778E3"/>
    <w:rsid w:val="003839F9"/>
    <w:rsid w:val="00383AFF"/>
    <w:rsid w:val="00396194"/>
    <w:rsid w:val="003A76AB"/>
    <w:rsid w:val="003B46DD"/>
    <w:rsid w:val="003B7E8C"/>
    <w:rsid w:val="003C04CA"/>
    <w:rsid w:val="003C102E"/>
    <w:rsid w:val="003C2A67"/>
    <w:rsid w:val="003C415D"/>
    <w:rsid w:val="003E16E1"/>
    <w:rsid w:val="003E3A18"/>
    <w:rsid w:val="003E415A"/>
    <w:rsid w:val="003F076F"/>
    <w:rsid w:val="003F0932"/>
    <w:rsid w:val="00401CE0"/>
    <w:rsid w:val="0041111C"/>
    <w:rsid w:val="00412E68"/>
    <w:rsid w:val="00421618"/>
    <w:rsid w:val="004229C3"/>
    <w:rsid w:val="0042531E"/>
    <w:rsid w:val="00435E40"/>
    <w:rsid w:val="004515A6"/>
    <w:rsid w:val="00454E83"/>
    <w:rsid w:val="00464243"/>
    <w:rsid w:val="004716BB"/>
    <w:rsid w:val="00472D59"/>
    <w:rsid w:val="00474281"/>
    <w:rsid w:val="004962E5"/>
    <w:rsid w:val="00497247"/>
    <w:rsid w:val="00497C75"/>
    <w:rsid w:val="004A1B7E"/>
    <w:rsid w:val="004B07DC"/>
    <w:rsid w:val="004B27B0"/>
    <w:rsid w:val="004B6090"/>
    <w:rsid w:val="004C1AB8"/>
    <w:rsid w:val="004C3D0D"/>
    <w:rsid w:val="004D4BE2"/>
    <w:rsid w:val="004E5D65"/>
    <w:rsid w:val="004F0842"/>
    <w:rsid w:val="004F31DA"/>
    <w:rsid w:val="004F44A7"/>
    <w:rsid w:val="00501986"/>
    <w:rsid w:val="00505B6D"/>
    <w:rsid w:val="005100C9"/>
    <w:rsid w:val="00516446"/>
    <w:rsid w:val="00520283"/>
    <w:rsid w:val="00521310"/>
    <w:rsid w:val="00523C57"/>
    <w:rsid w:val="0052446F"/>
    <w:rsid w:val="00530FAC"/>
    <w:rsid w:val="00531125"/>
    <w:rsid w:val="0054148B"/>
    <w:rsid w:val="00556E93"/>
    <w:rsid w:val="005647AD"/>
    <w:rsid w:val="00564E26"/>
    <w:rsid w:val="00565FB9"/>
    <w:rsid w:val="00567185"/>
    <w:rsid w:val="00573381"/>
    <w:rsid w:val="0057338B"/>
    <w:rsid w:val="00575559"/>
    <w:rsid w:val="00595CAC"/>
    <w:rsid w:val="005A24B7"/>
    <w:rsid w:val="005A365E"/>
    <w:rsid w:val="005A386A"/>
    <w:rsid w:val="005B0991"/>
    <w:rsid w:val="005B1943"/>
    <w:rsid w:val="005C76C0"/>
    <w:rsid w:val="005D1712"/>
    <w:rsid w:val="005D20B7"/>
    <w:rsid w:val="005D5FFA"/>
    <w:rsid w:val="005D78DC"/>
    <w:rsid w:val="005E5AD2"/>
    <w:rsid w:val="005F335F"/>
    <w:rsid w:val="005F3F0F"/>
    <w:rsid w:val="00602FD1"/>
    <w:rsid w:val="00614D21"/>
    <w:rsid w:val="0061528A"/>
    <w:rsid w:val="0062656C"/>
    <w:rsid w:val="00626691"/>
    <w:rsid w:val="00635BF4"/>
    <w:rsid w:val="00641042"/>
    <w:rsid w:val="00651F31"/>
    <w:rsid w:val="00654182"/>
    <w:rsid w:val="006560AF"/>
    <w:rsid w:val="0066151C"/>
    <w:rsid w:val="00662A39"/>
    <w:rsid w:val="0066427C"/>
    <w:rsid w:val="00683AEB"/>
    <w:rsid w:val="00685F4B"/>
    <w:rsid w:val="00693A19"/>
    <w:rsid w:val="0069761C"/>
    <w:rsid w:val="006A23CD"/>
    <w:rsid w:val="006A5EB7"/>
    <w:rsid w:val="006A5FBC"/>
    <w:rsid w:val="006A7B46"/>
    <w:rsid w:val="006C108F"/>
    <w:rsid w:val="006C2D09"/>
    <w:rsid w:val="006C7DC6"/>
    <w:rsid w:val="006D2BFA"/>
    <w:rsid w:val="006E0CC2"/>
    <w:rsid w:val="006E3F6E"/>
    <w:rsid w:val="006E434C"/>
    <w:rsid w:val="006E6347"/>
    <w:rsid w:val="006F10AD"/>
    <w:rsid w:val="006F57D5"/>
    <w:rsid w:val="006F61BD"/>
    <w:rsid w:val="00714A89"/>
    <w:rsid w:val="007157E1"/>
    <w:rsid w:val="00722BB3"/>
    <w:rsid w:val="00735386"/>
    <w:rsid w:val="007359CF"/>
    <w:rsid w:val="007362D7"/>
    <w:rsid w:val="0074517B"/>
    <w:rsid w:val="0077497F"/>
    <w:rsid w:val="00776142"/>
    <w:rsid w:val="00787CC8"/>
    <w:rsid w:val="00791D74"/>
    <w:rsid w:val="00797929"/>
    <w:rsid w:val="007B0932"/>
    <w:rsid w:val="007B5140"/>
    <w:rsid w:val="007B7422"/>
    <w:rsid w:val="007D105E"/>
    <w:rsid w:val="007D438D"/>
    <w:rsid w:val="007D541B"/>
    <w:rsid w:val="007D58BB"/>
    <w:rsid w:val="007D5EC8"/>
    <w:rsid w:val="007E0C85"/>
    <w:rsid w:val="007F07BF"/>
    <w:rsid w:val="007F31A0"/>
    <w:rsid w:val="007F548E"/>
    <w:rsid w:val="007F7F88"/>
    <w:rsid w:val="00801B35"/>
    <w:rsid w:val="00801C00"/>
    <w:rsid w:val="008025C3"/>
    <w:rsid w:val="0080454F"/>
    <w:rsid w:val="008128CB"/>
    <w:rsid w:val="00813648"/>
    <w:rsid w:val="00833E1F"/>
    <w:rsid w:val="0084612C"/>
    <w:rsid w:val="00846C65"/>
    <w:rsid w:val="008520E0"/>
    <w:rsid w:val="00854500"/>
    <w:rsid w:val="00860C7C"/>
    <w:rsid w:val="0086204A"/>
    <w:rsid w:val="0086527D"/>
    <w:rsid w:val="00867761"/>
    <w:rsid w:val="00870C72"/>
    <w:rsid w:val="00883058"/>
    <w:rsid w:val="00884BD7"/>
    <w:rsid w:val="00887BAC"/>
    <w:rsid w:val="00890988"/>
    <w:rsid w:val="00890EC1"/>
    <w:rsid w:val="008A1FB7"/>
    <w:rsid w:val="008A4C4D"/>
    <w:rsid w:val="008B1BBD"/>
    <w:rsid w:val="008B419B"/>
    <w:rsid w:val="008B42BA"/>
    <w:rsid w:val="008B4D8F"/>
    <w:rsid w:val="008B5B3B"/>
    <w:rsid w:val="008C6C55"/>
    <w:rsid w:val="008D072B"/>
    <w:rsid w:val="008E15F3"/>
    <w:rsid w:val="008E2142"/>
    <w:rsid w:val="008E374A"/>
    <w:rsid w:val="008F1EDA"/>
    <w:rsid w:val="008F2F51"/>
    <w:rsid w:val="008F38D0"/>
    <w:rsid w:val="008F66FE"/>
    <w:rsid w:val="008F6766"/>
    <w:rsid w:val="009007F8"/>
    <w:rsid w:val="00907429"/>
    <w:rsid w:val="00913599"/>
    <w:rsid w:val="00913F18"/>
    <w:rsid w:val="009225BE"/>
    <w:rsid w:val="00945B96"/>
    <w:rsid w:val="00960686"/>
    <w:rsid w:val="00972426"/>
    <w:rsid w:val="009730C0"/>
    <w:rsid w:val="00975F5A"/>
    <w:rsid w:val="00977561"/>
    <w:rsid w:val="00977652"/>
    <w:rsid w:val="00983BF2"/>
    <w:rsid w:val="00991EC4"/>
    <w:rsid w:val="00994190"/>
    <w:rsid w:val="009B2D10"/>
    <w:rsid w:val="009B41A3"/>
    <w:rsid w:val="009C02F1"/>
    <w:rsid w:val="009C250F"/>
    <w:rsid w:val="009C3483"/>
    <w:rsid w:val="009C50EA"/>
    <w:rsid w:val="009C517F"/>
    <w:rsid w:val="009D1B1B"/>
    <w:rsid w:val="009D3550"/>
    <w:rsid w:val="009D687C"/>
    <w:rsid w:val="009E1651"/>
    <w:rsid w:val="009E2CC3"/>
    <w:rsid w:val="009E6750"/>
    <w:rsid w:val="009E7B90"/>
    <w:rsid w:val="009F4A45"/>
    <w:rsid w:val="00A02448"/>
    <w:rsid w:val="00A04D49"/>
    <w:rsid w:val="00A06D84"/>
    <w:rsid w:val="00A12C73"/>
    <w:rsid w:val="00A16529"/>
    <w:rsid w:val="00A32B65"/>
    <w:rsid w:val="00A3502E"/>
    <w:rsid w:val="00A370A5"/>
    <w:rsid w:val="00A37AAC"/>
    <w:rsid w:val="00A40F9B"/>
    <w:rsid w:val="00A413AB"/>
    <w:rsid w:val="00A41FA5"/>
    <w:rsid w:val="00A4245D"/>
    <w:rsid w:val="00A518D4"/>
    <w:rsid w:val="00A51AAC"/>
    <w:rsid w:val="00A51D8E"/>
    <w:rsid w:val="00A52421"/>
    <w:rsid w:val="00A5498A"/>
    <w:rsid w:val="00A57D05"/>
    <w:rsid w:val="00A604E4"/>
    <w:rsid w:val="00A60F11"/>
    <w:rsid w:val="00A62F0D"/>
    <w:rsid w:val="00A70EA0"/>
    <w:rsid w:val="00A73535"/>
    <w:rsid w:val="00A81D0F"/>
    <w:rsid w:val="00A91C2F"/>
    <w:rsid w:val="00A952B0"/>
    <w:rsid w:val="00A96354"/>
    <w:rsid w:val="00AA11EE"/>
    <w:rsid w:val="00AA248C"/>
    <w:rsid w:val="00AA5F6D"/>
    <w:rsid w:val="00AB5552"/>
    <w:rsid w:val="00AC648C"/>
    <w:rsid w:val="00AD2E19"/>
    <w:rsid w:val="00AD3D27"/>
    <w:rsid w:val="00AD5D6F"/>
    <w:rsid w:val="00AE0FCD"/>
    <w:rsid w:val="00AF0072"/>
    <w:rsid w:val="00AF3C8B"/>
    <w:rsid w:val="00B04612"/>
    <w:rsid w:val="00B11FF3"/>
    <w:rsid w:val="00B1388C"/>
    <w:rsid w:val="00B35189"/>
    <w:rsid w:val="00B41505"/>
    <w:rsid w:val="00B42D50"/>
    <w:rsid w:val="00B47AB6"/>
    <w:rsid w:val="00B50EA7"/>
    <w:rsid w:val="00B5380B"/>
    <w:rsid w:val="00B55FED"/>
    <w:rsid w:val="00B81860"/>
    <w:rsid w:val="00B962A6"/>
    <w:rsid w:val="00B977F8"/>
    <w:rsid w:val="00BA0538"/>
    <w:rsid w:val="00BA1BD2"/>
    <w:rsid w:val="00BA3496"/>
    <w:rsid w:val="00BA6A5D"/>
    <w:rsid w:val="00BA7BBF"/>
    <w:rsid w:val="00BB0A7F"/>
    <w:rsid w:val="00BB0E90"/>
    <w:rsid w:val="00BB13A7"/>
    <w:rsid w:val="00BC1260"/>
    <w:rsid w:val="00BC1AC6"/>
    <w:rsid w:val="00BC466A"/>
    <w:rsid w:val="00BC60ED"/>
    <w:rsid w:val="00BD4E29"/>
    <w:rsid w:val="00BE2DEB"/>
    <w:rsid w:val="00C03065"/>
    <w:rsid w:val="00C116BA"/>
    <w:rsid w:val="00C14CC5"/>
    <w:rsid w:val="00C22C7C"/>
    <w:rsid w:val="00C26EA3"/>
    <w:rsid w:val="00C57556"/>
    <w:rsid w:val="00C6175C"/>
    <w:rsid w:val="00C652B1"/>
    <w:rsid w:val="00C758A5"/>
    <w:rsid w:val="00C911C7"/>
    <w:rsid w:val="00C91278"/>
    <w:rsid w:val="00C923EB"/>
    <w:rsid w:val="00C92B93"/>
    <w:rsid w:val="00C95268"/>
    <w:rsid w:val="00CA7831"/>
    <w:rsid w:val="00CA793F"/>
    <w:rsid w:val="00CA7D28"/>
    <w:rsid w:val="00CB4043"/>
    <w:rsid w:val="00CC58AA"/>
    <w:rsid w:val="00CD1358"/>
    <w:rsid w:val="00CD1A0C"/>
    <w:rsid w:val="00CD1DE2"/>
    <w:rsid w:val="00CD2D70"/>
    <w:rsid w:val="00CE677E"/>
    <w:rsid w:val="00CE78A6"/>
    <w:rsid w:val="00CF4DDD"/>
    <w:rsid w:val="00CF4FC0"/>
    <w:rsid w:val="00D004F5"/>
    <w:rsid w:val="00D026EB"/>
    <w:rsid w:val="00D22259"/>
    <w:rsid w:val="00D278FA"/>
    <w:rsid w:val="00D3521E"/>
    <w:rsid w:val="00D45221"/>
    <w:rsid w:val="00D4624E"/>
    <w:rsid w:val="00D5122B"/>
    <w:rsid w:val="00D57330"/>
    <w:rsid w:val="00D57E47"/>
    <w:rsid w:val="00D6230A"/>
    <w:rsid w:val="00D63328"/>
    <w:rsid w:val="00D652C1"/>
    <w:rsid w:val="00D672FF"/>
    <w:rsid w:val="00D73303"/>
    <w:rsid w:val="00D73A67"/>
    <w:rsid w:val="00D77CF5"/>
    <w:rsid w:val="00D809DE"/>
    <w:rsid w:val="00D832C6"/>
    <w:rsid w:val="00D84595"/>
    <w:rsid w:val="00D963A7"/>
    <w:rsid w:val="00DB4A45"/>
    <w:rsid w:val="00DB7C30"/>
    <w:rsid w:val="00DC1B93"/>
    <w:rsid w:val="00DC3F56"/>
    <w:rsid w:val="00DD2905"/>
    <w:rsid w:val="00DD4064"/>
    <w:rsid w:val="00DE40F1"/>
    <w:rsid w:val="00DE581D"/>
    <w:rsid w:val="00E01140"/>
    <w:rsid w:val="00E04BCD"/>
    <w:rsid w:val="00E064FE"/>
    <w:rsid w:val="00E14A0D"/>
    <w:rsid w:val="00E14BC5"/>
    <w:rsid w:val="00E27B44"/>
    <w:rsid w:val="00E31C7A"/>
    <w:rsid w:val="00E33904"/>
    <w:rsid w:val="00E352E8"/>
    <w:rsid w:val="00E5356D"/>
    <w:rsid w:val="00E6227A"/>
    <w:rsid w:val="00E63E0F"/>
    <w:rsid w:val="00E65766"/>
    <w:rsid w:val="00E66685"/>
    <w:rsid w:val="00E7377D"/>
    <w:rsid w:val="00E809D5"/>
    <w:rsid w:val="00E91C9B"/>
    <w:rsid w:val="00E94EA7"/>
    <w:rsid w:val="00EA7C78"/>
    <w:rsid w:val="00EB2B79"/>
    <w:rsid w:val="00EB2F88"/>
    <w:rsid w:val="00EB3275"/>
    <w:rsid w:val="00EB7E26"/>
    <w:rsid w:val="00ED37DB"/>
    <w:rsid w:val="00ED7083"/>
    <w:rsid w:val="00EE1E6E"/>
    <w:rsid w:val="00EE30BF"/>
    <w:rsid w:val="00EE4711"/>
    <w:rsid w:val="00EE7E53"/>
    <w:rsid w:val="00F0193B"/>
    <w:rsid w:val="00F209BA"/>
    <w:rsid w:val="00F22142"/>
    <w:rsid w:val="00F310E1"/>
    <w:rsid w:val="00F3128B"/>
    <w:rsid w:val="00F37AC0"/>
    <w:rsid w:val="00F470E4"/>
    <w:rsid w:val="00F56CCC"/>
    <w:rsid w:val="00F703B0"/>
    <w:rsid w:val="00F7183C"/>
    <w:rsid w:val="00F71F5E"/>
    <w:rsid w:val="00F72889"/>
    <w:rsid w:val="00F7433B"/>
    <w:rsid w:val="00F77A1A"/>
    <w:rsid w:val="00F83E4E"/>
    <w:rsid w:val="00F95703"/>
    <w:rsid w:val="00FA6D1B"/>
    <w:rsid w:val="00FB33F7"/>
    <w:rsid w:val="00FB6F62"/>
    <w:rsid w:val="00FC1EA5"/>
    <w:rsid w:val="00FD55C6"/>
    <w:rsid w:val="00FD75A1"/>
    <w:rsid w:val="00FE0123"/>
    <w:rsid w:val="00FF0B83"/>
    <w:rsid w:val="00FF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279E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388"/>
    <w:rPr>
      <w:rFonts w:eastAsiaTheme="minorHAnsi"/>
      <w:sz w:val="22"/>
      <w:szCs w:val="22"/>
      <w:lang w:val="fr-CA" w:eastAsia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50EA7"/>
    <w:pPr>
      <w:numPr>
        <w:numId w:val="1"/>
      </w:numPr>
      <w:spacing w:before="120" w:after="120"/>
      <w:outlineLvl w:val="0"/>
    </w:pPr>
    <w:rPr>
      <w:rFonts w:ascii="Calibri" w:hAnsi="Calibri" w:cs="Calibri"/>
      <w:b/>
      <w:bCs/>
      <w:color w:val="1F497D" w:themeColor="text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6A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4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7E8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E8C"/>
    <w:rPr>
      <w:rFonts w:ascii="Lucida Grande" w:hAnsi="Lucida Grande" w:cs="Lucida Grande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8F38D0"/>
    <w:pPr>
      <w:ind w:left="720"/>
      <w:contextualSpacing/>
    </w:pPr>
    <w:rPr>
      <w:rFonts w:eastAsiaTheme="minorEastAsia"/>
      <w:sz w:val="24"/>
      <w:szCs w:val="24"/>
      <w:lang w:val="en-CA" w:eastAsia="fr-FR"/>
    </w:rPr>
  </w:style>
  <w:style w:type="paragraph" w:styleId="Header">
    <w:name w:val="header"/>
    <w:basedOn w:val="Normal"/>
    <w:link w:val="HeaderChar"/>
    <w:uiPriority w:val="99"/>
    <w:unhideWhenUsed/>
    <w:rsid w:val="00A02448"/>
    <w:pPr>
      <w:tabs>
        <w:tab w:val="center" w:pos="4680"/>
        <w:tab w:val="right" w:pos="9360"/>
      </w:tabs>
    </w:pPr>
    <w:rPr>
      <w:rFonts w:eastAsiaTheme="minorEastAsia"/>
      <w:sz w:val="24"/>
      <w:szCs w:val="24"/>
      <w:lang w:val="en-CA" w:eastAsia="fr-FR"/>
    </w:rPr>
  </w:style>
  <w:style w:type="character" w:customStyle="1" w:styleId="HeaderChar">
    <w:name w:val="Header Char"/>
    <w:basedOn w:val="DefaultParagraphFont"/>
    <w:link w:val="Header"/>
    <w:uiPriority w:val="99"/>
    <w:rsid w:val="00A02448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A02448"/>
    <w:pPr>
      <w:tabs>
        <w:tab w:val="center" w:pos="4680"/>
        <w:tab w:val="right" w:pos="9360"/>
      </w:tabs>
    </w:pPr>
    <w:rPr>
      <w:rFonts w:eastAsiaTheme="minorEastAsia"/>
      <w:sz w:val="24"/>
      <w:szCs w:val="24"/>
      <w:lang w:val="en-CA" w:eastAsia="fr-FR"/>
    </w:rPr>
  </w:style>
  <w:style w:type="character" w:customStyle="1" w:styleId="FooterChar">
    <w:name w:val="Footer Char"/>
    <w:basedOn w:val="DefaultParagraphFont"/>
    <w:link w:val="Footer"/>
    <w:uiPriority w:val="99"/>
    <w:rsid w:val="00A02448"/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70E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EA0"/>
    <w:rPr>
      <w:rFonts w:eastAsiaTheme="minorEastAsia"/>
      <w:sz w:val="20"/>
      <w:szCs w:val="20"/>
      <w:lang w:val="en-CA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EA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E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EA0"/>
    <w:rPr>
      <w:b/>
      <w:bCs/>
      <w:sz w:val="20"/>
      <w:szCs w:val="20"/>
      <w:lang w:val="en-C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7B44"/>
  </w:style>
  <w:style w:type="character" w:customStyle="1" w:styleId="DateChar">
    <w:name w:val="Date Char"/>
    <w:basedOn w:val="DefaultParagraphFont"/>
    <w:link w:val="Date"/>
    <w:uiPriority w:val="99"/>
    <w:semiHidden/>
    <w:rsid w:val="00E27B44"/>
    <w:rPr>
      <w:lang w:val="en-CA"/>
    </w:rPr>
  </w:style>
  <w:style w:type="character" w:styleId="Hyperlink">
    <w:name w:val="Hyperlink"/>
    <w:basedOn w:val="DefaultParagraphFont"/>
    <w:uiPriority w:val="99"/>
    <w:unhideWhenUsed/>
    <w:rsid w:val="003E3A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E3A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3B59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6A5D"/>
    <w:rPr>
      <w:rFonts w:asciiTheme="majorHAnsi" w:eastAsiaTheme="majorEastAsia" w:hAnsiTheme="majorHAnsi" w:cstheme="majorBidi"/>
      <w:color w:val="243F60" w:themeColor="accent1" w:themeShade="7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48E"/>
    <w:rPr>
      <w:rFonts w:asciiTheme="majorHAnsi" w:eastAsiaTheme="majorEastAsia" w:hAnsiTheme="majorHAnsi" w:cstheme="majorBidi"/>
      <w:color w:val="365F91" w:themeColor="accent1" w:themeShade="BF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1C7A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6718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0EA7"/>
    <w:rPr>
      <w:rFonts w:ascii="Calibri" w:hAnsi="Calibri" w:cs="Calibri"/>
      <w:b/>
      <w:bCs/>
      <w:color w:val="1F497D" w:themeColor="text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E0FCD"/>
    <w:rPr>
      <w:color w:val="605E5C"/>
      <w:shd w:val="clear" w:color="auto" w:fill="E1DFDD"/>
    </w:rPr>
  </w:style>
  <w:style w:type="table" w:styleId="ListTable6Colorful-Accent5">
    <w:name w:val="List Table 6 Colorful Accent 5"/>
    <w:basedOn w:val="TableNormal"/>
    <w:uiPriority w:val="51"/>
    <w:rsid w:val="00F7183C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Grid">
    <w:name w:val="Table Grid"/>
    <w:basedOn w:val="TableNormal"/>
    <w:uiPriority w:val="59"/>
    <w:rsid w:val="00887B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D49C5"/>
    <w:pPr>
      <w:spacing w:before="100" w:beforeAutospacing="1" w:after="100" w:afterAutospacing="1"/>
    </w:pPr>
    <w:rPr>
      <w:rFonts w:eastAsiaTheme="minorEastAsia"/>
      <w:lang w:val="en-US" w:eastAsia="zh-TW"/>
    </w:rPr>
  </w:style>
  <w:style w:type="table" w:styleId="ListTable6Colorful-Accent1">
    <w:name w:val="List Table 6 Colorful Accent 1"/>
    <w:basedOn w:val="TableNormal"/>
    <w:uiPriority w:val="51"/>
    <w:rsid w:val="00CA793F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EE7E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4.png"/><Relationship Id="rId7" Type="http://schemas.openxmlformats.org/officeDocument/2006/relationships/image" Target="media/image12.jpeg"/><Relationship Id="rId2" Type="http://schemas.openxmlformats.org/officeDocument/2006/relationships/image" Target="media/image6.png"/><Relationship Id="rId1" Type="http://schemas.openxmlformats.org/officeDocument/2006/relationships/image" Target="media/image7.jpg"/><Relationship Id="rId6" Type="http://schemas.openxmlformats.org/officeDocument/2006/relationships/image" Target="media/image5.png"/><Relationship Id="rId5" Type="http://schemas.openxmlformats.org/officeDocument/2006/relationships/image" Target="media/image10.jpg"/><Relationship Id="rId4" Type="http://schemas.openxmlformats.org/officeDocument/2006/relationships/image" Target="media/image9.png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82852-8762-42DE-B657-99DD124DB73A}"/>
      </w:docPartPr>
      <w:docPartBody>
        <w:p w:rsidR="00000000" w:rsidRDefault="00AD0438">
          <w:r w:rsidRPr="003B5B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0438"/>
    <w:rsid w:val="007F2B05"/>
    <w:rsid w:val="00AD0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04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7A9CB-D453-4A88-8FD1-1F68FC3BA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AO of the UN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Godefroy</dc:creator>
  <cp:lastModifiedBy>Ken Teng</cp:lastModifiedBy>
  <cp:revision>2</cp:revision>
  <cp:lastPrinted>2021-09-12T22:44:00Z</cp:lastPrinted>
  <dcterms:created xsi:type="dcterms:W3CDTF">2021-09-12T22:45:00Z</dcterms:created>
  <dcterms:modified xsi:type="dcterms:W3CDTF">2021-09-12T22:45:00Z</dcterms:modified>
</cp:coreProperties>
</file>